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1B50B38F" w:rsidR="003E7C5F" w:rsidRPr="00E00C81" w:rsidRDefault="00AA3363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E00C81">
        <w:rPr>
          <w:rFonts w:asciiTheme="minorHAnsi" w:hAnsiTheme="minorHAnsi" w:cstheme="minorHAnsi"/>
          <w:color w:val="FF595E"/>
          <w:sz w:val="36"/>
          <w:szCs w:val="36"/>
        </w:rPr>
        <w:t>Hazard Identification Form</w:t>
      </w:r>
      <w:r w:rsidR="00821722" w:rsidRPr="00E00C81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3"/>
        <w:gridCol w:w="10335"/>
      </w:tblGrid>
      <w:tr w:rsidR="00AD0E22" w:rsidRPr="00AD0E22" w14:paraId="6D252408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375A278E" w:rsidR="00126850" w:rsidRPr="00AD0E22" w:rsidRDefault="00CE2EE1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lace checked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61BA3385" w:rsidR="00365F71" w:rsidRPr="00AD0E22" w:rsidRDefault="005D152C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repared by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60EB483A" w:rsidR="00F91E83" w:rsidRPr="00AD0E22" w:rsidRDefault="005D152C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completed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18AC4349" w:rsidR="00250466" w:rsidRPr="00AD0E22" w:rsidRDefault="00250466" w:rsidP="00027D05">
      <w:pPr>
        <w:tabs>
          <w:tab w:val="left" w:pos="180"/>
        </w:tabs>
        <w:spacing w:before="1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6"/>
        <w:gridCol w:w="2325"/>
        <w:gridCol w:w="2325"/>
        <w:gridCol w:w="2325"/>
        <w:gridCol w:w="2325"/>
        <w:gridCol w:w="2327"/>
      </w:tblGrid>
      <w:tr w:rsidR="00272D16" w:rsidRPr="00AD0E22" w14:paraId="00899FAA" w14:textId="77777777" w:rsidTr="00272D16">
        <w:trPr>
          <w:cantSplit/>
          <w:trHeight w:val="70"/>
          <w:jc w:val="center"/>
        </w:trPr>
        <w:tc>
          <w:tcPr>
            <w:tcW w:w="834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10F46EAD" w14:textId="77777777" w:rsidR="00272D16" w:rsidRPr="00B7198E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C469354" w14:textId="77777777" w:rsidR="00272D16" w:rsidRPr="00B7198E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8EC500" w14:textId="77777777" w:rsidR="00272D16" w:rsidRPr="00B7198E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500" w:type="pct"/>
            <w:gridSpan w:val="3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2EC6B3" w14:textId="735F35F7" w:rsidR="00272D16" w:rsidRPr="00B7198E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</w:t>
            </w:r>
          </w:p>
        </w:tc>
      </w:tr>
      <w:tr w:rsidR="00366BE4" w:rsidRPr="00AD0E22" w14:paraId="144D2837" w14:textId="4EDBAF51" w:rsidTr="00272D16">
        <w:trPr>
          <w:cantSplit/>
          <w:trHeight w:val="70"/>
          <w:jc w:val="center"/>
        </w:trPr>
        <w:tc>
          <w:tcPr>
            <w:tcW w:w="834" w:type="pct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ADEE1" w14:textId="235A0431" w:rsidR="00366BE4" w:rsidRPr="00B7198E" w:rsidRDefault="00366BE4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Hazard</w:t>
            </w:r>
          </w:p>
        </w:tc>
        <w:tc>
          <w:tcPr>
            <w:tcW w:w="8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C55B52" w14:textId="05D96D05" w:rsidR="00366BE4" w:rsidRPr="00B7198E" w:rsidRDefault="00366BE4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ffected perso</w:t>
            </w:r>
            <w:r w:rsidR="00A20F2A"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ns</w:t>
            </w:r>
          </w:p>
        </w:tc>
        <w:tc>
          <w:tcPr>
            <w:tcW w:w="8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D00540" w14:textId="71A9A941" w:rsidR="00366BE4" w:rsidRPr="00B7198E" w:rsidRDefault="00366BE4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ociated risks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CFEE6C3" w14:textId="2B75DD03" w:rsidR="00366BE4" w:rsidRPr="00B7198E" w:rsidRDefault="00F92513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</w:t>
            </w:r>
            <w:r w:rsidR="00272D16"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for implementation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FF138D" w14:textId="27710506" w:rsidR="00366BE4" w:rsidRPr="00B7198E" w:rsidRDefault="00F92513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ersonnel who will implement</w:t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E18CE4" w14:textId="076839D7" w:rsidR="00366BE4" w:rsidRPr="00B7198E" w:rsidRDefault="009039C9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B7198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eadline for implementation</w:t>
            </w:r>
          </w:p>
        </w:tc>
      </w:tr>
      <w:tr w:rsidR="00272D16" w:rsidRPr="00AD0E22" w14:paraId="07E73FFE" w14:textId="62EC13CD" w:rsidTr="00B7198E">
        <w:trPr>
          <w:cantSplit/>
          <w:trHeight w:val="3969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36FDAA" w14:textId="3D5DF749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E1FD3" w14:textId="79F41B7B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7BCEB" w14:textId="44F940EE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30F14DC9" w14:textId="320D1EB4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6BBB6E1D" w14:textId="5A4FEA9B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15C0969D" w14:textId="1C62A6FB" w:rsidR="00790B99" w:rsidRPr="00027D05" w:rsidRDefault="00272D16" w:rsidP="00027D05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3356BF" w14:textId="17E8739B" w:rsidR="00B7198E" w:rsidRDefault="00B7198E">
      <w:r>
        <w:br w:type="page"/>
      </w:r>
    </w:p>
    <w:tbl>
      <w:tblPr>
        <w:tblStyle w:val="TableGrid"/>
        <w:tblW w:w="5002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5"/>
        <w:gridCol w:w="6"/>
        <w:gridCol w:w="2322"/>
        <w:gridCol w:w="2326"/>
        <w:gridCol w:w="2326"/>
        <w:gridCol w:w="2326"/>
        <w:gridCol w:w="2328"/>
      </w:tblGrid>
      <w:tr w:rsidR="00B7198E" w14:paraId="09B5E69D" w14:textId="77777777" w:rsidTr="00B7198E">
        <w:trPr>
          <w:cantSplit/>
          <w:trHeight w:val="70"/>
          <w:jc w:val="center"/>
        </w:trPr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F72AAC9" w14:textId="77777777" w:rsidR="00B7198E" w:rsidRDefault="00B7198E" w:rsidP="00D938C0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gridSpan w:val="2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D0EE843" w14:textId="77777777" w:rsidR="00B7198E" w:rsidRDefault="00B7198E" w:rsidP="00D938C0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F14D4B" w14:textId="77777777" w:rsidR="00B7198E" w:rsidRDefault="00B7198E" w:rsidP="00D938C0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499" w:type="pct"/>
            <w:gridSpan w:val="3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2F394C" w14:textId="77777777" w:rsidR="00B7198E" w:rsidRDefault="00B7198E" w:rsidP="00D938C0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</w:t>
            </w:r>
          </w:p>
        </w:tc>
      </w:tr>
      <w:tr w:rsidR="00B7198E" w14:paraId="1C81D3FE" w14:textId="77777777" w:rsidTr="00B7198E">
        <w:trPr>
          <w:cantSplit/>
          <w:trHeight w:val="70"/>
          <w:jc w:val="center"/>
        </w:trPr>
        <w:tc>
          <w:tcPr>
            <w:tcW w:w="833" w:type="pct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5CCBE3" w14:textId="77777777" w:rsidR="00B7198E" w:rsidRPr="00AD0E22" w:rsidRDefault="00B7198E" w:rsidP="00D938C0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Hazard</w:t>
            </w:r>
          </w:p>
        </w:tc>
        <w:tc>
          <w:tcPr>
            <w:tcW w:w="833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D067571" w14:textId="77777777" w:rsidR="00B7198E" w:rsidRPr="00AD0E22" w:rsidRDefault="00B7198E" w:rsidP="00D938C0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ffected persons</w:t>
            </w:r>
          </w:p>
        </w:tc>
        <w:tc>
          <w:tcPr>
            <w:tcW w:w="8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BD44FCF" w14:textId="77777777" w:rsidR="00B7198E" w:rsidRPr="00AD0E22" w:rsidRDefault="00B7198E" w:rsidP="00D938C0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ociated risks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069748" w14:textId="77777777" w:rsidR="00B7198E" w:rsidRDefault="00B7198E" w:rsidP="00D938C0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 for implementation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6E69240" w14:textId="77777777" w:rsidR="00B7198E" w:rsidRDefault="00B7198E" w:rsidP="00D938C0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ersonnel who will implement</w:t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858D13" w14:textId="77777777" w:rsidR="00B7198E" w:rsidRDefault="00B7198E" w:rsidP="00D938C0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eadline for implementation</w:t>
            </w:r>
          </w:p>
        </w:tc>
      </w:tr>
      <w:tr w:rsidR="00272D16" w:rsidRPr="00AD0E22" w14:paraId="5365AD3B" w14:textId="68349971" w:rsidTr="00B7198E">
        <w:trPr>
          <w:cantSplit/>
          <w:trHeight w:val="2268"/>
          <w:jc w:val="center"/>
        </w:trPr>
        <w:tc>
          <w:tcPr>
            <w:tcW w:w="834" w:type="pct"/>
            <w:gridSpan w:val="2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700806" w14:textId="109D5E32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F0BA3A" w14:textId="24CF3B44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51A10" w14:textId="293CD1F0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22811E9D" w14:textId="3C5FBC61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6BD6520C" w14:textId="46E81A45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44EF7A4A" w14:textId="39256948" w:rsidR="00790B99" w:rsidRPr="00B7198E" w:rsidRDefault="00272D16" w:rsidP="00B7198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663F1D61" w14:textId="251AEDE7" w:rsidTr="00B7198E">
        <w:trPr>
          <w:cantSplit/>
          <w:trHeight w:val="2268"/>
          <w:jc w:val="center"/>
        </w:trPr>
        <w:tc>
          <w:tcPr>
            <w:tcW w:w="834" w:type="pct"/>
            <w:gridSpan w:val="2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C68D8" w14:textId="1D4EB81C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1362480B" w14:textId="3FCA98AD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4DBA1CFC" w14:textId="51449A5D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15258AC4" w14:textId="598746F1" w:rsidR="00790B99" w:rsidRPr="00B7198E" w:rsidRDefault="00272D16" w:rsidP="00B7198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0A30B409" w14:textId="77777777" w:rsidTr="00B7198E">
        <w:trPr>
          <w:cantSplit/>
          <w:trHeight w:val="2268"/>
          <w:jc w:val="center"/>
        </w:trPr>
        <w:tc>
          <w:tcPr>
            <w:tcW w:w="834" w:type="pct"/>
            <w:gridSpan w:val="2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3BE679C" w14:textId="12875506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A999386" w14:textId="6CD59148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BD834C" w14:textId="583369A5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3162F21F" w14:textId="4768CDC3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3BEF5E50" w14:textId="1AAA7E1F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6901EEBD" w14:textId="46ADC914" w:rsidR="00790B99" w:rsidRPr="00B7198E" w:rsidRDefault="00272D16" w:rsidP="00B7198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6A8FDE04" w14:textId="77777777" w:rsidR="00272D16" w:rsidRDefault="00272D16" w:rsidP="001E2F6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57271512" w14:textId="1D7AD2E8" w:rsidR="005F35CE" w:rsidRPr="00DC3963" w:rsidRDefault="00AD0E22" w:rsidP="001E2F69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AA3363">
        <w:rPr>
          <w:rFonts w:cstheme="minorHAnsi"/>
          <w:color w:val="A6A6A6" w:themeColor="background1" w:themeShade="A6"/>
          <w:sz w:val="20"/>
        </w:rPr>
        <w:t>Hazard Identification Form Template</w:t>
      </w:r>
    </w:p>
    <w:sectPr w:rsidR="005F35CE" w:rsidRPr="00DC3963" w:rsidSect="005D152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683B3" w14:textId="77777777" w:rsidR="005F3B73" w:rsidRDefault="005F3B73" w:rsidP="00806228">
      <w:pPr>
        <w:spacing w:after="0" w:line="240" w:lineRule="auto"/>
      </w:pPr>
      <w:r>
        <w:separator/>
      </w:r>
    </w:p>
  </w:endnote>
  <w:endnote w:type="continuationSeparator" w:id="0">
    <w:p w14:paraId="5BF2851D" w14:textId="77777777" w:rsidR="005F3B73" w:rsidRDefault="005F3B73" w:rsidP="00806228">
      <w:pPr>
        <w:spacing w:after="0" w:line="240" w:lineRule="auto"/>
      </w:pPr>
      <w:r>
        <w:continuationSeparator/>
      </w:r>
    </w:p>
  </w:endnote>
  <w:endnote w:type="continuationNotice" w:id="1">
    <w:p w14:paraId="7AB759A0" w14:textId="77777777" w:rsidR="005F3B73" w:rsidRDefault="005F3B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A7B89" w14:textId="77777777" w:rsidR="00AF39C2" w:rsidRPr="000055D1" w:rsidRDefault="00272D16" w:rsidP="00AF3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Form</w:t>
    </w:r>
    <w:r w:rsidR="008A6545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="00AF39C2" w:rsidRPr="00C63CFB">
      <w:rPr>
        <w:color w:val="808080" w:themeColor="background1" w:themeShade="80"/>
        <w:sz w:val="18"/>
      </w:rPr>
      <w:t>Version 1.</w:t>
    </w:r>
    <w:r w:rsidR="00AF39C2">
      <w:rPr>
        <w:color w:val="808080" w:themeColor="background1" w:themeShade="80"/>
        <w:sz w:val="18"/>
      </w:rPr>
      <w:t>1</w:t>
    </w:r>
    <w:r w:rsidR="00AF39C2" w:rsidRPr="00C63CFB">
      <w:rPr>
        <w:color w:val="808080" w:themeColor="background1" w:themeShade="80"/>
        <w:sz w:val="18"/>
      </w:rPr>
      <w:t xml:space="preserve"> Produced </w:t>
    </w:r>
    <w:r w:rsidR="00AF39C2">
      <w:rPr>
        <w:color w:val="808080" w:themeColor="background1" w:themeShade="80"/>
        <w:sz w:val="18"/>
      </w:rPr>
      <w:t>on 1st Nov</w:t>
    </w:r>
    <w:r w:rsidR="00AF39C2" w:rsidRPr="00C63CFB">
      <w:rPr>
        <w:color w:val="808080" w:themeColor="background1" w:themeShade="80"/>
        <w:sz w:val="18"/>
      </w:rPr>
      <w:t xml:space="preserve"> 202</w:t>
    </w:r>
    <w:r w:rsidR="00AF39C2">
      <w:rPr>
        <w:color w:val="808080" w:themeColor="background1" w:themeShade="80"/>
        <w:sz w:val="18"/>
      </w:rPr>
      <w:t>3</w:t>
    </w:r>
  </w:p>
  <w:p w14:paraId="50811398" w14:textId="309C9716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AF39C2" w:rsidRPr="000055D1">
      <w:rPr>
        <w:rFonts w:cstheme="minorHAnsi"/>
        <w:noProof/>
        <w:color w:val="808080" w:themeColor="background1" w:themeShade="80"/>
        <w:sz w:val="18"/>
      </w:rPr>
      <w:t>©</w:t>
    </w:r>
    <w:r w:rsidR="00AF39C2" w:rsidRPr="000055D1">
      <w:rPr>
        <w:noProof/>
        <w:color w:val="808080" w:themeColor="background1" w:themeShade="80"/>
        <w:sz w:val="18"/>
      </w:rPr>
      <w:t xml:space="preserve"> </w:t>
    </w:r>
    <w:r w:rsidR="00AF39C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B6400" w14:textId="77777777" w:rsidR="00AF39C2" w:rsidRPr="000055D1" w:rsidRDefault="00821722" w:rsidP="00AF3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Form</w:t>
    </w:r>
    <w:r w:rsidR="008A6545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AF39C2" w:rsidRPr="00C63CFB">
      <w:rPr>
        <w:color w:val="808080" w:themeColor="background1" w:themeShade="80"/>
        <w:sz w:val="18"/>
      </w:rPr>
      <w:t>Version 1.</w:t>
    </w:r>
    <w:r w:rsidR="00AF39C2">
      <w:rPr>
        <w:color w:val="808080" w:themeColor="background1" w:themeShade="80"/>
        <w:sz w:val="18"/>
      </w:rPr>
      <w:t>1</w:t>
    </w:r>
    <w:r w:rsidR="00AF39C2" w:rsidRPr="00C63CFB">
      <w:rPr>
        <w:color w:val="808080" w:themeColor="background1" w:themeShade="80"/>
        <w:sz w:val="18"/>
      </w:rPr>
      <w:t xml:space="preserve"> Produced </w:t>
    </w:r>
    <w:r w:rsidR="00AF39C2">
      <w:rPr>
        <w:color w:val="808080" w:themeColor="background1" w:themeShade="80"/>
        <w:sz w:val="18"/>
      </w:rPr>
      <w:t>on 1st Nov</w:t>
    </w:r>
    <w:r w:rsidR="00AF39C2" w:rsidRPr="00C63CFB">
      <w:rPr>
        <w:color w:val="808080" w:themeColor="background1" w:themeShade="80"/>
        <w:sz w:val="18"/>
      </w:rPr>
      <w:t xml:space="preserve"> 202</w:t>
    </w:r>
    <w:r w:rsidR="00AF39C2">
      <w:rPr>
        <w:color w:val="808080" w:themeColor="background1" w:themeShade="80"/>
        <w:sz w:val="18"/>
      </w:rPr>
      <w:t>3</w:t>
    </w:r>
  </w:p>
  <w:p w14:paraId="250E1A39" w14:textId="1D482081" w:rsidR="00806228" w:rsidRPr="00806228" w:rsidRDefault="00AF39C2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97C5A" w14:textId="77777777" w:rsidR="008D7BA0" w:rsidRDefault="008D7B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5C10B" w14:textId="77777777" w:rsidR="005F3B73" w:rsidRDefault="005F3B73" w:rsidP="00806228">
      <w:pPr>
        <w:spacing w:after="0" w:line="240" w:lineRule="auto"/>
      </w:pPr>
      <w:r>
        <w:separator/>
      </w:r>
    </w:p>
  </w:footnote>
  <w:footnote w:type="continuationSeparator" w:id="0">
    <w:p w14:paraId="028DFE8E" w14:textId="77777777" w:rsidR="005F3B73" w:rsidRDefault="005F3B73" w:rsidP="00806228">
      <w:pPr>
        <w:spacing w:after="0" w:line="240" w:lineRule="auto"/>
      </w:pPr>
      <w:r>
        <w:continuationSeparator/>
      </w:r>
    </w:p>
  </w:footnote>
  <w:footnote w:type="continuationNotice" w:id="1">
    <w:p w14:paraId="57980C69" w14:textId="77777777" w:rsidR="005F3B73" w:rsidRDefault="005F3B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DA16F" w14:textId="77777777" w:rsidR="008D7BA0" w:rsidRDefault="008D7B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9C5B8" w14:textId="77777777" w:rsidR="008D7BA0" w:rsidRDefault="008D7B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AFA65" w14:textId="77777777" w:rsidR="008D7BA0" w:rsidRDefault="008D7B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0FAKSitlEtAAAA"/>
  </w:docVars>
  <w:rsids>
    <w:rsidRoot w:val="00806228"/>
    <w:rsid w:val="00004D98"/>
    <w:rsid w:val="0001141E"/>
    <w:rsid w:val="00027D05"/>
    <w:rsid w:val="00045698"/>
    <w:rsid w:val="000830B5"/>
    <w:rsid w:val="00093BE9"/>
    <w:rsid w:val="00093D44"/>
    <w:rsid w:val="000C1523"/>
    <w:rsid w:val="000C5275"/>
    <w:rsid w:val="000E1212"/>
    <w:rsid w:val="000E5C48"/>
    <w:rsid w:val="000F1017"/>
    <w:rsid w:val="000F5AD5"/>
    <w:rsid w:val="0011111E"/>
    <w:rsid w:val="00124A64"/>
    <w:rsid w:val="00126850"/>
    <w:rsid w:val="00156B63"/>
    <w:rsid w:val="001E2F69"/>
    <w:rsid w:val="00244EAB"/>
    <w:rsid w:val="00250466"/>
    <w:rsid w:val="00272D16"/>
    <w:rsid w:val="002A0724"/>
    <w:rsid w:val="002A272B"/>
    <w:rsid w:val="002A3AA1"/>
    <w:rsid w:val="002A3DC8"/>
    <w:rsid w:val="002B0F5A"/>
    <w:rsid w:val="002B3F26"/>
    <w:rsid w:val="002C69BF"/>
    <w:rsid w:val="002E4725"/>
    <w:rsid w:val="002E7B55"/>
    <w:rsid w:val="002F663B"/>
    <w:rsid w:val="00353EF2"/>
    <w:rsid w:val="00365F71"/>
    <w:rsid w:val="00366BE4"/>
    <w:rsid w:val="00377B7E"/>
    <w:rsid w:val="0038739E"/>
    <w:rsid w:val="003C417B"/>
    <w:rsid w:val="003D5434"/>
    <w:rsid w:val="003E7834"/>
    <w:rsid w:val="003E7C5F"/>
    <w:rsid w:val="0041447C"/>
    <w:rsid w:val="00456504"/>
    <w:rsid w:val="00481144"/>
    <w:rsid w:val="0049068F"/>
    <w:rsid w:val="004A7AF0"/>
    <w:rsid w:val="004E16A5"/>
    <w:rsid w:val="004E2C90"/>
    <w:rsid w:val="005102CC"/>
    <w:rsid w:val="005137F2"/>
    <w:rsid w:val="00516734"/>
    <w:rsid w:val="00531D50"/>
    <w:rsid w:val="00532953"/>
    <w:rsid w:val="005A2E4F"/>
    <w:rsid w:val="005D152C"/>
    <w:rsid w:val="005E4E86"/>
    <w:rsid w:val="005F0962"/>
    <w:rsid w:val="005F35CE"/>
    <w:rsid w:val="005F3B73"/>
    <w:rsid w:val="005F4317"/>
    <w:rsid w:val="0060792E"/>
    <w:rsid w:val="006608F3"/>
    <w:rsid w:val="00671C7A"/>
    <w:rsid w:val="006F4DF6"/>
    <w:rsid w:val="007110FC"/>
    <w:rsid w:val="00713045"/>
    <w:rsid w:val="00714881"/>
    <w:rsid w:val="00740B9D"/>
    <w:rsid w:val="007426CA"/>
    <w:rsid w:val="007441B4"/>
    <w:rsid w:val="00753442"/>
    <w:rsid w:val="00770B0D"/>
    <w:rsid w:val="00775C13"/>
    <w:rsid w:val="00790B99"/>
    <w:rsid w:val="00792BC9"/>
    <w:rsid w:val="007A0C6C"/>
    <w:rsid w:val="007A4B20"/>
    <w:rsid w:val="00800F96"/>
    <w:rsid w:val="00806228"/>
    <w:rsid w:val="0081213A"/>
    <w:rsid w:val="00821722"/>
    <w:rsid w:val="00835C8B"/>
    <w:rsid w:val="00841D7F"/>
    <w:rsid w:val="008442D1"/>
    <w:rsid w:val="00857829"/>
    <w:rsid w:val="008A6545"/>
    <w:rsid w:val="008B2A75"/>
    <w:rsid w:val="008D2E7C"/>
    <w:rsid w:val="008D7BA0"/>
    <w:rsid w:val="008E067B"/>
    <w:rsid w:val="00900084"/>
    <w:rsid w:val="009039C9"/>
    <w:rsid w:val="009235A3"/>
    <w:rsid w:val="0093050C"/>
    <w:rsid w:val="00936E7D"/>
    <w:rsid w:val="009768D2"/>
    <w:rsid w:val="009C30B4"/>
    <w:rsid w:val="009D297D"/>
    <w:rsid w:val="00A10091"/>
    <w:rsid w:val="00A17FEE"/>
    <w:rsid w:val="00A20F2A"/>
    <w:rsid w:val="00A345CB"/>
    <w:rsid w:val="00A416B5"/>
    <w:rsid w:val="00AA0A94"/>
    <w:rsid w:val="00AA3363"/>
    <w:rsid w:val="00AC5694"/>
    <w:rsid w:val="00AD0E22"/>
    <w:rsid w:val="00AF39C2"/>
    <w:rsid w:val="00B36F44"/>
    <w:rsid w:val="00B53CE9"/>
    <w:rsid w:val="00B7198E"/>
    <w:rsid w:val="00B90F9E"/>
    <w:rsid w:val="00BB2DC7"/>
    <w:rsid w:val="00BD629A"/>
    <w:rsid w:val="00BF02D3"/>
    <w:rsid w:val="00BF1BB9"/>
    <w:rsid w:val="00BF30FC"/>
    <w:rsid w:val="00C136C1"/>
    <w:rsid w:val="00C406EB"/>
    <w:rsid w:val="00C55E86"/>
    <w:rsid w:val="00C60411"/>
    <w:rsid w:val="00C62356"/>
    <w:rsid w:val="00C64B8A"/>
    <w:rsid w:val="00C82237"/>
    <w:rsid w:val="00CA1354"/>
    <w:rsid w:val="00CB1A80"/>
    <w:rsid w:val="00CD4B50"/>
    <w:rsid w:val="00CE2EE1"/>
    <w:rsid w:val="00D02BA7"/>
    <w:rsid w:val="00D111FE"/>
    <w:rsid w:val="00D51560"/>
    <w:rsid w:val="00D81C40"/>
    <w:rsid w:val="00DA10E4"/>
    <w:rsid w:val="00DC3963"/>
    <w:rsid w:val="00DD3FD7"/>
    <w:rsid w:val="00DE4348"/>
    <w:rsid w:val="00E0062C"/>
    <w:rsid w:val="00E00C81"/>
    <w:rsid w:val="00E045C2"/>
    <w:rsid w:val="00E0692C"/>
    <w:rsid w:val="00E42438"/>
    <w:rsid w:val="00E52CB0"/>
    <w:rsid w:val="00E8155E"/>
    <w:rsid w:val="00E916CF"/>
    <w:rsid w:val="00F10405"/>
    <w:rsid w:val="00F46060"/>
    <w:rsid w:val="00F805CF"/>
    <w:rsid w:val="00F8119D"/>
    <w:rsid w:val="00F91E83"/>
    <w:rsid w:val="00F92513"/>
    <w:rsid w:val="00FC4F0A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045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45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45C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45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45C2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065D03-430E-4DE3-A284-66DA89B745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9</Words>
  <Characters>501</Characters>
  <Application>Microsoft Office Word</Application>
  <DocSecurity>0</DocSecurity>
  <Lines>6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4</cp:revision>
  <dcterms:created xsi:type="dcterms:W3CDTF">2020-07-29T23:55:00Z</dcterms:created>
  <dcterms:modified xsi:type="dcterms:W3CDTF">2023-12-07T05:3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6174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ad54ca0a184533046b4eb33f5b4f6954864589c81220449eb8d807ee0b95825e</vt:lpwstr>
  </property>
</Properties>
</file>